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4373FA48" w14:textId="2F4B4F17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0F941536" w14:textId="7725E365" w:rsidR="007F2B2E" w:rsidRDefault="00D62C11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1312" behindDoc="1" locked="0" layoutInCell="1" allowOverlap="1" wp14:anchorId="7EC13B71" wp14:editId="3CAB4A24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2453640" cy="2453640"/>
            <wp:effectExtent l="0" t="0" r="3810" b="3810"/>
            <wp:wrapThrough wrapText="bothSides">
              <wp:wrapPolygon edited="0">
                <wp:start x="0" y="0"/>
                <wp:lineTo x="0" y="21466"/>
                <wp:lineTo x="21466" y="21466"/>
                <wp:lineTo x="21466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3640" cy="245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561A1E" w14:textId="139DDD00" w:rsidR="00873C82" w:rsidRDefault="00873C82" w:rsidP="000D2E28">
      <w:pPr>
        <w:jc w:val="center"/>
        <w:rPr>
          <w:rFonts w:cstheme="minorHAnsi"/>
          <w:b/>
          <w:sz w:val="40"/>
        </w:rPr>
      </w:pPr>
    </w:p>
    <w:p w14:paraId="3EFE6726" w14:textId="57799BD0" w:rsidR="007F2B2E" w:rsidRDefault="007F2B2E" w:rsidP="000D2E28">
      <w:pPr>
        <w:jc w:val="center"/>
        <w:rPr>
          <w:rFonts w:cstheme="minorHAnsi"/>
          <w:b/>
          <w:sz w:val="40"/>
        </w:rPr>
      </w:pPr>
    </w:p>
    <w:p w14:paraId="40C7EEED" w14:textId="6A380644" w:rsidR="000D2E28" w:rsidRPr="00C11555" w:rsidRDefault="003D4AC8" w:rsidP="003D4AC8">
      <w:pPr>
        <w:tabs>
          <w:tab w:val="left" w:pos="2910"/>
        </w:tabs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ab/>
      </w:r>
    </w:p>
    <w:p w14:paraId="5125D6EF" w14:textId="0CD0F7E9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3B36AB0" w14:textId="57296FF7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59B0D3BD" w14:textId="77777777" w:rsidR="00D62C11" w:rsidRDefault="00D62C11" w:rsidP="00C33029">
      <w:pPr>
        <w:jc w:val="center"/>
        <w:rPr>
          <w:rFonts w:cstheme="minorHAnsi"/>
          <w:b/>
          <w:sz w:val="40"/>
        </w:rPr>
      </w:pPr>
    </w:p>
    <w:p w14:paraId="45B6A24D" w14:textId="77777777" w:rsidR="00D62C11" w:rsidRDefault="00D62C11" w:rsidP="00C33029">
      <w:pPr>
        <w:jc w:val="center"/>
        <w:rPr>
          <w:rFonts w:cstheme="minorHAnsi"/>
          <w:b/>
          <w:sz w:val="40"/>
        </w:rPr>
      </w:pPr>
    </w:p>
    <w:p w14:paraId="7F43A28E" w14:textId="77777777" w:rsidR="00D62C11" w:rsidRDefault="00D62C11" w:rsidP="00C33029">
      <w:pPr>
        <w:jc w:val="center"/>
        <w:rPr>
          <w:rFonts w:cstheme="minorHAnsi"/>
          <w:b/>
          <w:sz w:val="40"/>
        </w:rPr>
      </w:pPr>
    </w:p>
    <w:p w14:paraId="43115468" w14:textId="77777777" w:rsidR="00D62C11" w:rsidRDefault="00D62C11" w:rsidP="00C33029">
      <w:pPr>
        <w:jc w:val="center"/>
        <w:rPr>
          <w:rFonts w:cstheme="minorHAnsi"/>
          <w:b/>
          <w:sz w:val="40"/>
        </w:rPr>
      </w:pPr>
    </w:p>
    <w:p w14:paraId="3F2B0EE9" w14:textId="60C00F21" w:rsidR="007F2B2E" w:rsidRDefault="007F2B2E" w:rsidP="00C33029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4B652010">
            <wp:simplePos x="0" y="0"/>
            <wp:positionH relativeFrom="margin">
              <wp:align>center</wp:align>
            </wp:positionH>
            <wp:positionV relativeFrom="page">
              <wp:posOffset>4591050</wp:posOffset>
            </wp:positionV>
            <wp:extent cx="4772025" cy="1150620"/>
            <wp:effectExtent l="0" t="0" r="9525" b="0"/>
            <wp:wrapThrough wrapText="bothSides">
              <wp:wrapPolygon edited="0">
                <wp:start x="0" y="0"/>
                <wp:lineTo x="0" y="21099"/>
                <wp:lineTo x="21557" y="21099"/>
                <wp:lineTo x="2155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 xml:space="preserve">Club of University of Colombo </w:t>
      </w:r>
    </w:p>
    <w:p w14:paraId="71E7C68D" w14:textId="77777777" w:rsidR="007F2B2E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 xml:space="preserve">District 306 C1 </w:t>
      </w:r>
    </w:p>
    <w:p w14:paraId="63B8FB1E" w14:textId="77777777" w:rsidR="007F2B2E" w:rsidRPr="00C11555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p w14:paraId="4A869D51" w14:textId="77777777" w:rsidR="000D2E28" w:rsidRPr="00412D9D" w:rsidRDefault="000D2E28" w:rsidP="000D2E28">
      <w:pPr>
        <w:rPr>
          <w:rFonts w:cstheme="minorHAnsi"/>
          <w:b/>
          <w:sz w:val="24"/>
        </w:rPr>
      </w:pPr>
    </w:p>
    <w:p w14:paraId="294E0A16" w14:textId="19032BC7" w:rsidR="00A336FD" w:rsidRDefault="000D2E28" w:rsidP="00A336FD">
      <w:pPr>
        <w:ind w:left="5760" w:firstLine="720"/>
        <w:rPr>
          <w:rFonts w:cstheme="minorHAnsi"/>
          <w:sz w:val="24"/>
        </w:rPr>
      </w:pPr>
      <w:r w:rsidRPr="007F2B2E">
        <w:rPr>
          <w:rFonts w:cstheme="minorHAnsi"/>
          <w:sz w:val="24"/>
        </w:rPr>
        <w:t xml:space="preserve">By: </w:t>
      </w:r>
      <w:r w:rsidR="007F2B2E">
        <w:rPr>
          <w:rFonts w:cstheme="minorHAnsi"/>
          <w:sz w:val="24"/>
        </w:rPr>
        <w:tab/>
      </w:r>
      <w:r w:rsidR="00A336FD">
        <w:rPr>
          <w:rFonts w:cstheme="minorHAnsi"/>
          <w:sz w:val="24"/>
        </w:rPr>
        <w:t xml:space="preserve">Leo </w:t>
      </w:r>
      <w:r w:rsidR="00D62C11">
        <w:rPr>
          <w:rFonts w:cstheme="minorHAnsi"/>
          <w:sz w:val="24"/>
        </w:rPr>
        <w:t>Chanaka Wickramasinghe</w:t>
      </w:r>
    </w:p>
    <w:p w14:paraId="02F058FA" w14:textId="5D17D83A" w:rsidR="00A336FD" w:rsidRDefault="00A336FD" w:rsidP="00A336FD">
      <w:pPr>
        <w:ind w:left="5760" w:firstLine="720"/>
        <w:rPr>
          <w:rFonts w:cstheme="minorHAnsi"/>
          <w:sz w:val="24"/>
        </w:rPr>
      </w:pPr>
      <w:r>
        <w:rPr>
          <w:rFonts w:cstheme="minorHAnsi"/>
          <w:sz w:val="24"/>
        </w:rPr>
        <w:tab/>
        <w:t>Leo</w:t>
      </w:r>
      <w:r w:rsidR="003D4AC8">
        <w:rPr>
          <w:rFonts w:cstheme="minorHAnsi"/>
          <w:sz w:val="24"/>
        </w:rPr>
        <w:t xml:space="preserve"> </w:t>
      </w:r>
      <w:proofErr w:type="spellStart"/>
      <w:r w:rsidR="00D62C11">
        <w:rPr>
          <w:rFonts w:cstheme="minorHAnsi"/>
          <w:sz w:val="24"/>
        </w:rPr>
        <w:t>Medani</w:t>
      </w:r>
      <w:proofErr w:type="spellEnd"/>
      <w:r w:rsidR="00D62C11">
        <w:rPr>
          <w:rFonts w:cstheme="minorHAnsi"/>
          <w:sz w:val="24"/>
        </w:rPr>
        <w:t xml:space="preserve"> </w:t>
      </w:r>
      <w:proofErr w:type="spellStart"/>
      <w:r w:rsidR="00D62C11">
        <w:rPr>
          <w:rFonts w:cstheme="minorHAnsi"/>
          <w:sz w:val="24"/>
        </w:rPr>
        <w:t>Gunathilaka</w:t>
      </w:r>
      <w:proofErr w:type="spellEnd"/>
      <w:r>
        <w:rPr>
          <w:rFonts w:cstheme="minorHAnsi"/>
          <w:sz w:val="24"/>
        </w:rPr>
        <w:tab/>
      </w:r>
    </w:p>
    <w:p w14:paraId="4BBFE18A" w14:textId="46CFFDEB" w:rsidR="00A336FD" w:rsidRPr="008F3BDA" w:rsidRDefault="00A336FD" w:rsidP="00A336FD">
      <w:pPr>
        <w:ind w:left="5760" w:firstLine="720"/>
        <w:rPr>
          <w:rFonts w:cstheme="minorHAnsi"/>
          <w:sz w:val="24"/>
        </w:rPr>
      </w:pPr>
      <w:r>
        <w:rPr>
          <w:rFonts w:cstheme="minorHAnsi"/>
          <w:sz w:val="24"/>
        </w:rPr>
        <w:tab/>
        <w:t xml:space="preserve">Leo </w:t>
      </w:r>
      <w:r w:rsidR="00D62C11">
        <w:rPr>
          <w:rFonts w:cstheme="minorHAnsi"/>
          <w:sz w:val="24"/>
        </w:rPr>
        <w:t>Anuradha Wickramasinghe</w:t>
      </w:r>
    </w:p>
    <w:p w14:paraId="1BD87546" w14:textId="3A4ACFA7" w:rsidR="008E1B9E" w:rsidRPr="008F3BDA" w:rsidRDefault="008E1B9E" w:rsidP="008F3BDA">
      <w:pPr>
        <w:ind w:left="6480" w:firstLine="720"/>
        <w:rPr>
          <w:rFonts w:cstheme="minorHAnsi"/>
          <w:sz w:val="24"/>
        </w:rPr>
      </w:pPr>
    </w:p>
    <w:sectPr w:rsidR="008E1B9E" w:rsidRPr="008F3BDA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jA0AWJDU2NDMyUdpeDU4uLM/DyQAsNaAEBZRgksAAAA"/>
  </w:docVars>
  <w:rsids>
    <w:rsidRoot w:val="00C11555"/>
    <w:rsid w:val="000D2E28"/>
    <w:rsid w:val="00254A02"/>
    <w:rsid w:val="002B3C88"/>
    <w:rsid w:val="002F43FF"/>
    <w:rsid w:val="003D4AC8"/>
    <w:rsid w:val="00412D9D"/>
    <w:rsid w:val="00440AAA"/>
    <w:rsid w:val="00643F71"/>
    <w:rsid w:val="006D7E7A"/>
    <w:rsid w:val="007F2B2E"/>
    <w:rsid w:val="00850694"/>
    <w:rsid w:val="00873C82"/>
    <w:rsid w:val="008E1B9E"/>
    <w:rsid w:val="008F3BDA"/>
    <w:rsid w:val="009139CA"/>
    <w:rsid w:val="00922C98"/>
    <w:rsid w:val="009915A2"/>
    <w:rsid w:val="00995A04"/>
    <w:rsid w:val="009D0DF8"/>
    <w:rsid w:val="00A336FD"/>
    <w:rsid w:val="00A937F7"/>
    <w:rsid w:val="00BA1881"/>
    <w:rsid w:val="00BF3738"/>
    <w:rsid w:val="00C11555"/>
    <w:rsid w:val="00C33029"/>
    <w:rsid w:val="00CD444D"/>
    <w:rsid w:val="00D217EB"/>
    <w:rsid w:val="00D62C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45A9B7-DA9E-4AD7-8B40-AABD96001B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</Words>
  <Characters>14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2</cp:revision>
  <cp:lastPrinted>2020-10-06T14:05:00Z</cp:lastPrinted>
  <dcterms:created xsi:type="dcterms:W3CDTF">2021-04-25T13:36:00Z</dcterms:created>
  <dcterms:modified xsi:type="dcterms:W3CDTF">2021-04-25T13:36:00Z</dcterms:modified>
</cp:coreProperties>
</file>